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0D46C" w14:textId="77777777" w:rsidR="00A41C1D" w:rsidRDefault="00F969B2">
      <w:pPr>
        <w:pStyle w:val="a4"/>
      </w:pPr>
      <w:r>
        <w:t>Лабораторная работа №4</w:t>
      </w:r>
    </w:p>
    <w:p w14:paraId="06E0D46D" w14:textId="77777777" w:rsidR="00A41C1D" w:rsidRDefault="00F969B2">
      <w:pPr>
        <w:pStyle w:val="a5"/>
      </w:pPr>
      <w:r>
        <w:t>Дискреционное разграничение прав в Linux. Расширенные атрибуты</w:t>
      </w:r>
    </w:p>
    <w:p w14:paraId="06E0D46E" w14:textId="77777777" w:rsidR="00A41C1D" w:rsidRDefault="00F969B2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93938533"/>
        <w:docPartObj>
          <w:docPartGallery w:val="Table of Contents"/>
          <w:docPartUnique/>
        </w:docPartObj>
      </w:sdtPr>
      <w:sdtEndPr/>
      <w:sdtContent>
        <w:p w14:paraId="06E0D46F" w14:textId="77777777" w:rsidR="00A41C1D" w:rsidRDefault="00F969B2">
          <w:pPr>
            <w:pStyle w:val="ae"/>
          </w:pPr>
          <w:r>
            <w:t>Содержание</w:t>
          </w:r>
        </w:p>
        <w:p w14:paraId="4D6DBEE2" w14:textId="15F3639F" w:rsidR="00BA3046" w:rsidRDefault="00F969B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A3046">
            <w:fldChar w:fldCharType="separate"/>
          </w:r>
          <w:hyperlink w:anchor="_Toc86360554" w:history="1">
            <w:r w:rsidR="00BA3046" w:rsidRPr="00037510">
              <w:rPr>
                <w:rStyle w:val="ad"/>
                <w:noProof/>
              </w:rPr>
              <w:t>Цель работы</w:t>
            </w:r>
            <w:r w:rsidR="00BA3046">
              <w:rPr>
                <w:noProof/>
                <w:webHidden/>
              </w:rPr>
              <w:tab/>
            </w:r>
            <w:r w:rsidR="00BA3046">
              <w:rPr>
                <w:noProof/>
                <w:webHidden/>
              </w:rPr>
              <w:fldChar w:fldCharType="begin"/>
            </w:r>
            <w:r w:rsidR="00BA3046">
              <w:rPr>
                <w:noProof/>
                <w:webHidden/>
              </w:rPr>
              <w:instrText xml:space="preserve"> PAGEREF _Toc86360554 \h </w:instrText>
            </w:r>
            <w:r w:rsidR="00BA3046">
              <w:rPr>
                <w:noProof/>
                <w:webHidden/>
              </w:rPr>
            </w:r>
            <w:r w:rsidR="00BA3046">
              <w:rPr>
                <w:noProof/>
                <w:webHidden/>
              </w:rPr>
              <w:fldChar w:fldCharType="separate"/>
            </w:r>
            <w:r w:rsidR="00BA3046">
              <w:rPr>
                <w:noProof/>
                <w:webHidden/>
              </w:rPr>
              <w:t>1</w:t>
            </w:r>
            <w:r w:rsidR="00BA3046">
              <w:rPr>
                <w:noProof/>
                <w:webHidden/>
              </w:rPr>
              <w:fldChar w:fldCharType="end"/>
            </w:r>
          </w:hyperlink>
        </w:p>
        <w:p w14:paraId="0640B900" w14:textId="05992FC9" w:rsidR="00BA3046" w:rsidRDefault="00BA30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360555" w:history="1">
            <w:r w:rsidRPr="0003751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60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5E0C1" w14:textId="4202666A" w:rsidR="00BA3046" w:rsidRDefault="00BA304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360556" w:history="1">
            <w:r w:rsidRPr="0003751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360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0D470" w14:textId="088C4F51" w:rsidR="00A41C1D" w:rsidRDefault="00F969B2">
          <w:r>
            <w:fldChar w:fldCharType="end"/>
          </w:r>
        </w:p>
      </w:sdtContent>
    </w:sdt>
    <w:p w14:paraId="06E0D471" w14:textId="77777777" w:rsidR="00A41C1D" w:rsidRDefault="00F969B2">
      <w:pPr>
        <w:pStyle w:val="1"/>
      </w:pPr>
      <w:bookmarkStart w:id="0" w:name="цель-работы"/>
      <w:bookmarkStart w:id="1" w:name="_Toc86360554"/>
      <w:r>
        <w:t>Цель работы</w:t>
      </w:r>
      <w:bookmarkEnd w:id="1"/>
    </w:p>
    <w:p w14:paraId="06E0D472" w14:textId="77777777" w:rsidR="00A41C1D" w:rsidRDefault="00F969B2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06E0D473" w14:textId="77777777" w:rsidR="00A41C1D" w:rsidRDefault="00F969B2">
      <w:pPr>
        <w:pStyle w:val="1"/>
      </w:pPr>
      <w:bookmarkStart w:id="2" w:name="выполнение-лабораторной-работы"/>
      <w:bookmarkStart w:id="3" w:name="_Toc86360555"/>
      <w:bookmarkEnd w:id="0"/>
      <w:r>
        <w:t>Выполнение лабораторной работы</w:t>
      </w:r>
      <w:bookmarkEnd w:id="3"/>
    </w:p>
    <w:p w14:paraId="06E0D474" w14:textId="77777777" w:rsidR="00A41C1D" w:rsidRDefault="00F969B2">
      <w:pPr>
        <w:pStyle w:val="FirstParagraph"/>
      </w:pPr>
      <w:r>
        <w:t>От имени пользователя guest определил расширенные атрибуты файла home/guest/dir1/file1 с помощью команды lsattr (их не оказалось). Затем устано</w:t>
      </w:r>
      <w:r>
        <w:t>вил на файл права 600, разрешающие чтение и запись для владельца с помощью команды chmod. Попробовал установить на файл расширенный атрибут а, используя команду chattr, но получил отказ. Открыл новое окно терминала, зашел в нем в суперпользователя root и у</w:t>
      </w:r>
      <w:r>
        <w:t>становил этот атрибут. От пользователя guest проверил наличие атрибута а и проверил выполнение операций:</w:t>
      </w:r>
    </w:p>
    <w:p w14:paraId="06E0D475" w14:textId="77777777" w:rsidR="00A41C1D" w:rsidRDefault="00F969B2">
      <w:pPr>
        <w:pStyle w:val="Compact"/>
        <w:numPr>
          <w:ilvl w:val="0"/>
          <w:numId w:val="2"/>
        </w:numPr>
      </w:pPr>
      <w:r>
        <w:t>Дозапись в файл (на скриншоте команда написана с ошибкой, правильное написание " echo “test” &gt;&gt; file1 ", выполнение программы я проверил позже, с атриб</w:t>
      </w:r>
      <w:r>
        <w:t>утом a операция прошла успешно, а с i нет)</w:t>
      </w:r>
    </w:p>
    <w:p w14:paraId="06E0D476" w14:textId="77777777" w:rsidR="00A41C1D" w:rsidRDefault="00F969B2">
      <w:pPr>
        <w:pStyle w:val="Compact"/>
        <w:numPr>
          <w:ilvl w:val="0"/>
          <w:numId w:val="2"/>
        </w:numPr>
      </w:pPr>
      <w:r>
        <w:t>Чтение файла командой cat</w:t>
      </w:r>
    </w:p>
    <w:p w14:paraId="06E0D477" w14:textId="77777777" w:rsidR="00A41C1D" w:rsidRDefault="00F969B2">
      <w:pPr>
        <w:pStyle w:val="Compact"/>
        <w:numPr>
          <w:ilvl w:val="0"/>
          <w:numId w:val="2"/>
        </w:numPr>
      </w:pPr>
      <w:r>
        <w:t>Удаление файла командой rm</w:t>
      </w:r>
    </w:p>
    <w:p w14:paraId="06E0D478" w14:textId="77777777" w:rsidR="00A41C1D" w:rsidRDefault="00F969B2">
      <w:pPr>
        <w:pStyle w:val="Compact"/>
        <w:numPr>
          <w:ilvl w:val="0"/>
          <w:numId w:val="2"/>
        </w:numPr>
      </w:pPr>
      <w:r>
        <w:t>Перезапись файла командой " echo &gt; "</w:t>
      </w:r>
    </w:p>
    <w:p w14:paraId="06E0D479" w14:textId="77777777" w:rsidR="00A41C1D" w:rsidRDefault="00F969B2">
      <w:pPr>
        <w:pStyle w:val="Compact"/>
        <w:numPr>
          <w:ilvl w:val="0"/>
          <w:numId w:val="2"/>
        </w:numPr>
      </w:pPr>
      <w:r>
        <w:t>Переименование файла командой mv</w:t>
      </w:r>
    </w:p>
    <w:p w14:paraId="06E0D47A" w14:textId="77777777" w:rsidR="00A41C1D" w:rsidRDefault="00F969B2">
      <w:pPr>
        <w:pStyle w:val="Compact"/>
        <w:numPr>
          <w:ilvl w:val="0"/>
          <w:numId w:val="2"/>
        </w:numPr>
      </w:pPr>
      <w:r>
        <w:t>Смена прав командой chmod</w:t>
      </w:r>
    </w:p>
    <w:p w14:paraId="06E0D47B" w14:textId="77777777" w:rsidR="00A41C1D" w:rsidRDefault="00F969B2">
      <w:pPr>
        <w:pStyle w:val="FirstParagraph"/>
      </w:pPr>
      <w:r>
        <w:t>Выполнение вышеперечисленных действий: (рис. @fig:001):</w:t>
      </w:r>
    </w:p>
    <w:p w14:paraId="06E0D47C" w14:textId="77777777" w:rsidR="00A41C1D" w:rsidRDefault="00F969B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6E0D4AC" wp14:editId="06E0D4AD">
            <wp:extent cx="5334000" cy="2382455"/>
            <wp:effectExtent l="0" t="0" r="0" b="0"/>
            <wp:docPr id="1" name="Picture" descr="проверка для расш. атрибута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6E0D47D" w14:textId="77777777" w:rsidR="00A41C1D" w:rsidRDefault="00F969B2">
      <w:pPr>
        <w:pStyle w:val="ImageCaption"/>
      </w:pPr>
      <w:r>
        <w:t>провер</w:t>
      </w:r>
      <w:r>
        <w:t>ка для расш. атрибута a</w:t>
      </w:r>
    </w:p>
    <w:p w14:paraId="06E0D47E" w14:textId="77777777" w:rsidR="00A41C1D" w:rsidRDefault="00F969B2">
      <w:pPr>
        <w:pStyle w:val="a0"/>
      </w:pPr>
      <w:r>
        <w:t>Затем, от имени root снял расширенный атрибут a и повторил все те же действия от имени guest: (рис. @fig:002)</w:t>
      </w:r>
    </w:p>
    <w:p w14:paraId="06E0D47F" w14:textId="77777777" w:rsidR="00A41C1D" w:rsidRDefault="00F969B2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6E0D4AE" wp14:editId="06E0D4AF">
            <wp:extent cx="5334000" cy="2457019"/>
            <wp:effectExtent l="0" t="0" r="0" b="0"/>
            <wp:docPr id="2" name="Picture" descr="проверка без расширенн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6E0D480" w14:textId="77777777" w:rsidR="00A41C1D" w:rsidRDefault="00F969B2">
      <w:pPr>
        <w:pStyle w:val="ImageCaption"/>
      </w:pPr>
      <w:r>
        <w:t>проверка без расширенных атрибутов</w:t>
      </w:r>
    </w:p>
    <w:p w14:paraId="06E0D481" w14:textId="77777777" w:rsidR="00A41C1D" w:rsidRDefault="00F969B2">
      <w:pPr>
        <w:pStyle w:val="a0"/>
      </w:pPr>
      <w:r>
        <w:t>Далее, от имени root установил расширенный атрибут i и еще раз повторил все действия:</w:t>
      </w:r>
      <w:r>
        <w:t xml:space="preserve"> (рис. @fig:003)</w:t>
      </w:r>
    </w:p>
    <w:p w14:paraId="06E0D482" w14:textId="77777777" w:rsidR="00A41C1D" w:rsidRDefault="00F969B2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6E0D4B0" wp14:editId="06E0D4B1">
            <wp:extent cx="5334000" cy="2457019"/>
            <wp:effectExtent l="0" t="0" r="0" b="0"/>
            <wp:docPr id="3" name="Picture" descr="проверка для расш. атрибута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6E0D483" w14:textId="77777777" w:rsidR="00A41C1D" w:rsidRDefault="00F969B2">
      <w:pPr>
        <w:pStyle w:val="ImageCaption"/>
      </w:pPr>
      <w:r>
        <w:t>проверка для расш. атрибута i</w:t>
      </w:r>
    </w:p>
    <w:p w14:paraId="06E0D484" w14:textId="77777777" w:rsidR="00A41C1D" w:rsidRDefault="00F969B2">
      <w:pPr>
        <w:pStyle w:val="a0"/>
      </w:pPr>
      <w:r>
        <w:t>Полученные результаты внес в таблицу: (таб. 4.1)</w:t>
      </w:r>
    </w:p>
    <w:p w14:paraId="06E0D485" w14:textId="77777777" w:rsidR="00A41C1D" w:rsidRDefault="00F969B2">
      <w:pPr>
        <w:pStyle w:val="TableCaption"/>
      </w:pPr>
      <w:r>
        <w:t>Результат проведения операция с расширенными атрибутами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789"/>
        <w:gridCol w:w="2407"/>
        <w:gridCol w:w="2379"/>
        <w:gridCol w:w="2330"/>
      </w:tblGrid>
      <w:tr w:rsidR="00A41C1D" w14:paraId="06E0D48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E0D486" w14:textId="77777777" w:rsidR="00A41C1D" w:rsidRDefault="00F969B2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06E0D487" w14:textId="77777777" w:rsidR="00A41C1D" w:rsidRDefault="00F969B2">
            <w:pPr>
              <w:pStyle w:val="Compact"/>
            </w:pPr>
            <w:r>
              <w:t>Без расш. атрибутов</w:t>
            </w:r>
          </w:p>
        </w:tc>
        <w:tc>
          <w:tcPr>
            <w:tcW w:w="0" w:type="auto"/>
          </w:tcPr>
          <w:p w14:paraId="06E0D488" w14:textId="77777777" w:rsidR="00A41C1D" w:rsidRDefault="00F969B2">
            <w:pPr>
              <w:pStyle w:val="Compact"/>
            </w:pPr>
            <w:r>
              <w:t>С расш. атрибутом a</w:t>
            </w:r>
          </w:p>
        </w:tc>
        <w:tc>
          <w:tcPr>
            <w:tcW w:w="0" w:type="auto"/>
          </w:tcPr>
          <w:p w14:paraId="06E0D489" w14:textId="77777777" w:rsidR="00A41C1D" w:rsidRDefault="00F969B2">
            <w:pPr>
              <w:pStyle w:val="Compact"/>
            </w:pPr>
            <w:r>
              <w:t>С расш. атрибутом i</w:t>
            </w:r>
          </w:p>
        </w:tc>
      </w:tr>
      <w:tr w:rsidR="00A41C1D" w14:paraId="06E0D48F" w14:textId="77777777">
        <w:tc>
          <w:tcPr>
            <w:tcW w:w="0" w:type="auto"/>
          </w:tcPr>
          <w:p w14:paraId="06E0D48B" w14:textId="77777777" w:rsidR="00A41C1D" w:rsidRDefault="00F969B2">
            <w:pPr>
              <w:pStyle w:val="Compact"/>
            </w:pPr>
            <w:r>
              <w:t>Дозапись в файл</w:t>
            </w:r>
          </w:p>
        </w:tc>
        <w:tc>
          <w:tcPr>
            <w:tcW w:w="0" w:type="auto"/>
          </w:tcPr>
          <w:p w14:paraId="06E0D48C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8D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8E" w14:textId="77777777" w:rsidR="00A41C1D" w:rsidRDefault="00F969B2">
            <w:pPr>
              <w:pStyle w:val="Compact"/>
            </w:pPr>
            <w:r>
              <w:t>-</w:t>
            </w:r>
          </w:p>
        </w:tc>
      </w:tr>
      <w:tr w:rsidR="00A41C1D" w14:paraId="06E0D494" w14:textId="77777777">
        <w:tc>
          <w:tcPr>
            <w:tcW w:w="0" w:type="auto"/>
          </w:tcPr>
          <w:p w14:paraId="06E0D490" w14:textId="77777777" w:rsidR="00A41C1D" w:rsidRDefault="00F969B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6E0D491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92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93" w14:textId="77777777" w:rsidR="00A41C1D" w:rsidRDefault="00F969B2">
            <w:pPr>
              <w:pStyle w:val="Compact"/>
            </w:pPr>
            <w:r>
              <w:t>+</w:t>
            </w:r>
          </w:p>
        </w:tc>
      </w:tr>
      <w:tr w:rsidR="00A41C1D" w14:paraId="06E0D499" w14:textId="77777777">
        <w:tc>
          <w:tcPr>
            <w:tcW w:w="0" w:type="auto"/>
          </w:tcPr>
          <w:p w14:paraId="06E0D495" w14:textId="77777777" w:rsidR="00A41C1D" w:rsidRDefault="00F969B2">
            <w:pPr>
              <w:pStyle w:val="Compact"/>
            </w:pPr>
            <w:r>
              <w:t>Перезапись файла</w:t>
            </w:r>
          </w:p>
        </w:tc>
        <w:tc>
          <w:tcPr>
            <w:tcW w:w="0" w:type="auto"/>
          </w:tcPr>
          <w:p w14:paraId="06E0D496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97" w14:textId="77777777" w:rsidR="00A41C1D" w:rsidRDefault="00F969B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E0D498" w14:textId="77777777" w:rsidR="00A41C1D" w:rsidRDefault="00F969B2">
            <w:pPr>
              <w:pStyle w:val="Compact"/>
            </w:pPr>
            <w:r>
              <w:t>-</w:t>
            </w:r>
          </w:p>
        </w:tc>
      </w:tr>
      <w:tr w:rsidR="00A41C1D" w14:paraId="06E0D49E" w14:textId="77777777">
        <w:tc>
          <w:tcPr>
            <w:tcW w:w="0" w:type="auto"/>
          </w:tcPr>
          <w:p w14:paraId="06E0D49A" w14:textId="77777777" w:rsidR="00A41C1D" w:rsidRDefault="00F969B2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6E0D49B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9C" w14:textId="77777777" w:rsidR="00A41C1D" w:rsidRDefault="00F969B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E0D49D" w14:textId="77777777" w:rsidR="00A41C1D" w:rsidRDefault="00F969B2">
            <w:pPr>
              <w:pStyle w:val="Compact"/>
            </w:pPr>
            <w:r>
              <w:t>-</w:t>
            </w:r>
          </w:p>
        </w:tc>
      </w:tr>
      <w:tr w:rsidR="00A41C1D" w14:paraId="06E0D4A3" w14:textId="77777777">
        <w:tc>
          <w:tcPr>
            <w:tcW w:w="0" w:type="auto"/>
          </w:tcPr>
          <w:p w14:paraId="06E0D49F" w14:textId="77777777" w:rsidR="00A41C1D" w:rsidRDefault="00F969B2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6E0D4A0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A1" w14:textId="77777777" w:rsidR="00A41C1D" w:rsidRDefault="00F969B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E0D4A2" w14:textId="77777777" w:rsidR="00A41C1D" w:rsidRDefault="00F969B2">
            <w:pPr>
              <w:pStyle w:val="Compact"/>
            </w:pPr>
            <w:r>
              <w:t>-</w:t>
            </w:r>
          </w:p>
        </w:tc>
      </w:tr>
      <w:tr w:rsidR="00A41C1D" w14:paraId="06E0D4A8" w14:textId="77777777">
        <w:tc>
          <w:tcPr>
            <w:tcW w:w="0" w:type="auto"/>
          </w:tcPr>
          <w:p w14:paraId="06E0D4A4" w14:textId="77777777" w:rsidR="00A41C1D" w:rsidRDefault="00F969B2">
            <w:pPr>
              <w:pStyle w:val="Compact"/>
            </w:pPr>
            <w:r>
              <w:t>Установка прав</w:t>
            </w:r>
          </w:p>
        </w:tc>
        <w:tc>
          <w:tcPr>
            <w:tcW w:w="0" w:type="auto"/>
          </w:tcPr>
          <w:p w14:paraId="06E0D4A5" w14:textId="77777777" w:rsidR="00A41C1D" w:rsidRDefault="00F969B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D4A6" w14:textId="77777777" w:rsidR="00A41C1D" w:rsidRDefault="00F969B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E0D4A7" w14:textId="77777777" w:rsidR="00A41C1D" w:rsidRDefault="00F969B2">
            <w:pPr>
              <w:pStyle w:val="Compact"/>
            </w:pPr>
            <w:r>
              <w:t>-</w:t>
            </w:r>
          </w:p>
        </w:tc>
      </w:tr>
    </w:tbl>
    <w:p w14:paraId="06E0D4A9" w14:textId="77777777" w:rsidR="00A41C1D" w:rsidRDefault="00F969B2">
      <w:pPr>
        <w:pStyle w:val="a0"/>
      </w:pPr>
      <w:r>
        <w:t>Как видим, с расширенным атрибутом i у нас получилось только прочитать файл, а с атрибутом a также вышло дозаписать в конец файла. Без расширенных атрибутов у нас получились все операции.</w:t>
      </w:r>
    </w:p>
    <w:p w14:paraId="06E0D4AA" w14:textId="77777777" w:rsidR="00A41C1D" w:rsidRDefault="00F969B2">
      <w:pPr>
        <w:pStyle w:val="1"/>
      </w:pPr>
      <w:bookmarkStart w:id="7" w:name="выводы"/>
      <w:bookmarkStart w:id="8" w:name="_Toc86360556"/>
      <w:bookmarkEnd w:id="2"/>
      <w:r>
        <w:t>Выводы</w:t>
      </w:r>
      <w:bookmarkEnd w:id="8"/>
    </w:p>
    <w:p w14:paraId="06E0D4AB" w14:textId="77777777" w:rsidR="00A41C1D" w:rsidRDefault="00F969B2">
      <w:pPr>
        <w:pStyle w:val="FirstParagraph"/>
      </w:pPr>
      <w:r>
        <w:t xml:space="preserve">Получил практических навыков работы в консоли с расширенными </w:t>
      </w:r>
      <w:r>
        <w:t>атрибутами файлов.</w:t>
      </w:r>
      <w:bookmarkEnd w:id="7"/>
    </w:p>
    <w:sectPr w:rsidR="00A41C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A7FCB" w14:textId="77777777" w:rsidR="00F969B2" w:rsidRDefault="00F969B2">
      <w:pPr>
        <w:spacing w:after="0"/>
      </w:pPr>
      <w:r>
        <w:separator/>
      </w:r>
    </w:p>
  </w:endnote>
  <w:endnote w:type="continuationSeparator" w:id="0">
    <w:p w14:paraId="27EB48FD" w14:textId="77777777" w:rsidR="00F969B2" w:rsidRDefault="00F969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5C2566" w14:textId="77777777" w:rsidR="00F969B2" w:rsidRDefault="00F969B2">
      <w:r>
        <w:separator/>
      </w:r>
    </w:p>
  </w:footnote>
  <w:footnote w:type="continuationSeparator" w:id="0">
    <w:p w14:paraId="4E99244D" w14:textId="77777777" w:rsidR="00F969B2" w:rsidRDefault="00F969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20034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48095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41C1D"/>
    <w:rsid w:val="00B86B75"/>
    <w:rsid w:val="00BA3046"/>
    <w:rsid w:val="00BC48D5"/>
    <w:rsid w:val="00C36279"/>
    <w:rsid w:val="00E315A3"/>
    <w:rsid w:val="00F969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E0D46C"/>
  <w15:docId w15:val="{EE435492-8FB6-415D-A5C0-76DA490C3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A304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46</Words>
  <Characters>1975</Characters>
  <Application>Microsoft Office Word</Application>
  <DocSecurity>0</DocSecurity>
  <Lines>16</Lines>
  <Paragraphs>4</Paragraphs>
  <ScaleCrop>false</ScaleCrop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и Тимофей Александрович</dc:creator>
  <cp:keywords/>
  <cp:lastModifiedBy>Тимофей Ли</cp:lastModifiedBy>
  <cp:revision>2</cp:revision>
  <dcterms:created xsi:type="dcterms:W3CDTF">2021-10-28T21:42:00Z</dcterms:created>
  <dcterms:modified xsi:type="dcterms:W3CDTF">2021-10-28T21:42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Расширенные атрибут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